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2D16" w:rsidRPr="00AE58B4" w:rsidRDefault="00AE58B4" w:rsidP="00377BB0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noProof/>
          <w:sz w:val="28"/>
          <w:szCs w:val="28"/>
          <w:u w:val="single"/>
          <w:rtl/>
          <w:lang w:val="en-US"/>
        </w:rPr>
        <w:drawing>
          <wp:anchor distT="0" distB="0" distL="114300" distR="114300" simplePos="0" relativeHeight="251658240" behindDoc="0" locked="0" layoutInCell="1" allowOverlap="1" wp14:anchorId="4E2A163F" wp14:editId="3FA45E4E">
            <wp:simplePos x="0" y="0"/>
            <wp:positionH relativeFrom="margin">
              <wp:align>left</wp:align>
            </wp:positionH>
            <wp:positionV relativeFrom="paragraph">
              <wp:posOffset>22580</wp:posOffset>
            </wp:positionV>
            <wp:extent cx="913130" cy="1270000"/>
            <wp:effectExtent l="19050" t="19050" r="2032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130" cy="1270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BB0"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اسم</w:t>
      </w:r>
      <w:r w:rsidR="00377BB0"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="00377BB0" w:rsidRPr="008D5F31">
        <w:rPr>
          <w:rFonts w:hint="cs"/>
          <w:sz w:val="28"/>
          <w:szCs w:val="28"/>
          <w:rtl/>
          <w:lang w:bidi="ar-IQ"/>
        </w:rPr>
        <w:t xml:space="preserve"> فراس عبدالامير فرحان محمد</w:t>
      </w:r>
    </w:p>
    <w:p w:rsidR="00377BB0" w:rsidRPr="00AE58B4" w:rsidRDefault="00377BB0" w:rsidP="00377BB0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تاريخ الميلاد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8.7.1973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ديان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مسلم</w:t>
      </w:r>
    </w:p>
    <w:p w:rsidR="00377BB0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عنوان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 xml:space="preserve">بغداد </w:t>
      </w:r>
      <w:r w:rsidRPr="00AE58B4">
        <w:rPr>
          <w:sz w:val="24"/>
          <w:szCs w:val="24"/>
          <w:rtl/>
          <w:lang w:bidi="ar-IQ"/>
        </w:rPr>
        <w:t>–</w:t>
      </w:r>
      <w:r w:rsidRPr="00AE58B4">
        <w:rPr>
          <w:rFonts w:hint="cs"/>
          <w:sz w:val="24"/>
          <w:szCs w:val="24"/>
          <w:rtl/>
          <w:lang w:bidi="ar-IQ"/>
        </w:rPr>
        <w:t xml:space="preserve"> زيونة / حي المثنى - م/718 ز/27 د/</w:t>
      </w:r>
      <w:r w:rsidR="00377BB0" w:rsidRPr="00AE58B4">
        <w:rPr>
          <w:rFonts w:hint="cs"/>
          <w:sz w:val="24"/>
          <w:szCs w:val="24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16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حالة الزوج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متزوج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عدد الاولاد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ثلاثة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تخصص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دكتوراه صناعة اسنان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درجة العلم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>مدرس</w:t>
      </w:r>
    </w:p>
    <w:p w:rsidR="00A917B6" w:rsidRPr="00AE58B4" w:rsidRDefault="00A917B6" w:rsidP="00A917B6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عنوان</w:t>
      </w:r>
      <w:r w:rsidR="009E19B0"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 xml:space="preserve"> العمل</w:t>
      </w:r>
      <w:r w:rsidR="009E19B0" w:rsidRPr="008D5F31">
        <w:rPr>
          <w:rFonts w:hint="cs"/>
          <w:b/>
          <w:bCs/>
          <w:sz w:val="28"/>
          <w:szCs w:val="28"/>
          <w:rtl/>
          <w:lang w:bidi="ar-IQ"/>
        </w:rPr>
        <w:t xml:space="preserve">: </w:t>
      </w:r>
      <w:r w:rsidR="009E19B0" w:rsidRPr="00AE58B4">
        <w:rPr>
          <w:rFonts w:hint="cs"/>
          <w:sz w:val="24"/>
          <w:szCs w:val="24"/>
          <w:rtl/>
          <w:lang w:bidi="ar-IQ"/>
        </w:rPr>
        <w:t xml:space="preserve">فرع التعوضات الاصطناعية </w:t>
      </w:r>
      <w:r w:rsidR="009E19B0" w:rsidRPr="00AE58B4">
        <w:rPr>
          <w:sz w:val="24"/>
          <w:szCs w:val="24"/>
          <w:rtl/>
          <w:lang w:bidi="ar-IQ"/>
        </w:rPr>
        <w:t>–</w:t>
      </w:r>
      <w:r w:rsidR="009E19B0" w:rsidRPr="00AE58B4">
        <w:rPr>
          <w:rFonts w:hint="cs"/>
          <w:sz w:val="24"/>
          <w:szCs w:val="24"/>
          <w:rtl/>
          <w:lang w:bidi="ar-IQ"/>
        </w:rPr>
        <w:t xml:space="preserve"> كلية طب الاسنان / جامعة بغداد</w:t>
      </w:r>
    </w:p>
    <w:p w:rsidR="009E19B0" w:rsidRPr="00AE58B4" w:rsidRDefault="00A90F61" w:rsidP="00A90F61">
      <w:pPr>
        <w:bidi/>
        <w:rPr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رقم الهاتف النقال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="008D5F31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Pr="00AE58B4">
        <w:rPr>
          <w:rFonts w:hint="cs"/>
          <w:sz w:val="24"/>
          <w:szCs w:val="24"/>
          <w:rtl/>
          <w:lang w:bidi="ar-IQ"/>
        </w:rPr>
        <w:t xml:space="preserve">07740359287 </w:t>
      </w:r>
      <w:r w:rsidRPr="00AE58B4">
        <w:rPr>
          <w:sz w:val="24"/>
          <w:szCs w:val="24"/>
          <w:rtl/>
          <w:lang w:bidi="ar-IQ"/>
        </w:rPr>
        <w:t>–</w:t>
      </w:r>
      <w:r w:rsidRPr="00AE58B4">
        <w:rPr>
          <w:rFonts w:hint="cs"/>
          <w:sz w:val="24"/>
          <w:szCs w:val="24"/>
          <w:rtl/>
          <w:lang w:bidi="ar-IQ"/>
        </w:rPr>
        <w:t xml:space="preserve"> 07901765736</w:t>
      </w:r>
    </w:p>
    <w:p w:rsidR="00A90F61" w:rsidRPr="00AE58B4" w:rsidRDefault="00A90F61" w:rsidP="00A90F61">
      <w:pPr>
        <w:bidi/>
        <w:rPr>
          <w:sz w:val="24"/>
          <w:szCs w:val="24"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بريد الالكتروني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Pr="008D5F31">
        <w:rPr>
          <w:rFonts w:hint="cs"/>
          <w:sz w:val="28"/>
          <w:szCs w:val="28"/>
          <w:rtl/>
          <w:lang w:bidi="ar-IQ"/>
        </w:rPr>
        <w:t xml:space="preserve"> </w:t>
      </w:r>
      <w:hyperlink r:id="rId8" w:history="1">
        <w:r w:rsidRPr="00AE58B4">
          <w:rPr>
            <w:rStyle w:val="Hyperlink"/>
            <w:sz w:val="24"/>
            <w:szCs w:val="24"/>
            <w:lang w:bidi="ar-IQ"/>
          </w:rPr>
          <w:t>firas_7elfe@yahoo.com</w:t>
        </w:r>
      </w:hyperlink>
      <w:r w:rsidRPr="00AE58B4">
        <w:rPr>
          <w:sz w:val="24"/>
          <w:szCs w:val="24"/>
          <w:lang w:bidi="ar-IQ"/>
        </w:rPr>
        <w:t xml:space="preserve"> – </w:t>
      </w:r>
      <w:hyperlink r:id="rId9" w:history="1">
        <w:r w:rsidRPr="00AE58B4">
          <w:rPr>
            <w:rStyle w:val="Hyperlink"/>
            <w:sz w:val="24"/>
            <w:szCs w:val="24"/>
            <w:lang w:bidi="ar-IQ"/>
          </w:rPr>
          <w:t>firasdent1983@gmail.com</w:t>
        </w:r>
      </w:hyperlink>
      <w:r w:rsidRPr="00AE58B4">
        <w:rPr>
          <w:sz w:val="24"/>
          <w:szCs w:val="24"/>
          <w:lang w:bidi="ar-IQ"/>
        </w:rPr>
        <w:t xml:space="preserve"> </w:t>
      </w:r>
    </w:p>
    <w:p w:rsidR="00A90F61" w:rsidRPr="008D5F31" w:rsidRDefault="00A90F61" w:rsidP="00A90F61">
      <w:pPr>
        <w:bidi/>
        <w:rPr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لغات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A90F61" w:rsidRPr="00AE58B4" w:rsidRDefault="00A90F61" w:rsidP="00A90F61">
      <w:pPr>
        <w:pStyle w:val="ListParagraph"/>
        <w:numPr>
          <w:ilvl w:val="0"/>
          <w:numId w:val="1"/>
        </w:numPr>
        <w:bidi/>
        <w:rPr>
          <w:sz w:val="24"/>
          <w:szCs w:val="24"/>
          <w:lang w:bidi="ar-IQ"/>
        </w:rPr>
      </w:pPr>
      <w:r w:rsidRPr="00AE58B4">
        <w:rPr>
          <w:rFonts w:hint="cs"/>
          <w:sz w:val="24"/>
          <w:szCs w:val="24"/>
          <w:rtl/>
          <w:lang w:bidi="ar-IQ"/>
        </w:rPr>
        <w:t>العربي</w:t>
      </w:r>
    </w:p>
    <w:p w:rsidR="00A90F61" w:rsidRPr="00AE58B4" w:rsidRDefault="00A90F61" w:rsidP="00A90F61">
      <w:pPr>
        <w:pStyle w:val="ListParagraph"/>
        <w:numPr>
          <w:ilvl w:val="0"/>
          <w:numId w:val="1"/>
        </w:numPr>
        <w:bidi/>
        <w:rPr>
          <w:sz w:val="24"/>
          <w:szCs w:val="24"/>
          <w:lang w:bidi="ar-IQ"/>
        </w:rPr>
      </w:pPr>
      <w:r w:rsidRPr="00AE58B4">
        <w:rPr>
          <w:rFonts w:hint="cs"/>
          <w:sz w:val="24"/>
          <w:szCs w:val="24"/>
          <w:rtl/>
          <w:lang w:bidi="ar-IQ"/>
        </w:rPr>
        <w:t>الانكليزية</w:t>
      </w:r>
    </w:p>
    <w:p w:rsidR="00A90F61" w:rsidRDefault="00A90F61" w:rsidP="00F2283A">
      <w:pPr>
        <w:bidi/>
        <w:rPr>
          <w:sz w:val="24"/>
          <w:szCs w:val="24"/>
          <w:rtl/>
          <w:lang w:bidi="ar-IQ"/>
        </w:rPr>
      </w:pPr>
      <w:r w:rsidRPr="00F2283A">
        <w:rPr>
          <w:rFonts w:hint="cs"/>
          <w:sz w:val="24"/>
          <w:szCs w:val="24"/>
          <w:u w:val="single"/>
          <w:rtl/>
          <w:lang w:bidi="ar-IQ"/>
        </w:rPr>
        <w:t>تاريخ اول تعيين</w:t>
      </w:r>
      <w:r w:rsidRPr="00AE58B4">
        <w:rPr>
          <w:rFonts w:hint="cs"/>
          <w:sz w:val="24"/>
          <w:szCs w:val="24"/>
          <w:rtl/>
          <w:lang w:bidi="ar-IQ"/>
        </w:rPr>
        <w:t>: 7/11/1998</w:t>
      </w:r>
    </w:p>
    <w:p w:rsidR="00F2283A" w:rsidRPr="008D5F31" w:rsidRDefault="00F2283A" w:rsidP="00F2283A">
      <w:pPr>
        <w:bidi/>
        <w:rPr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سنوات الخدمة الاكاديمية والعياد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 20 سنة و9 اشهر</w:t>
      </w:r>
    </w:p>
    <w:p w:rsidR="00A90F61" w:rsidRPr="008D5F31" w:rsidRDefault="00F2283A" w:rsidP="00A90F61">
      <w:pPr>
        <w:bidi/>
        <w:rPr>
          <w:b/>
          <w:bCs/>
          <w:sz w:val="24"/>
          <w:szCs w:val="24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مؤهلات العلم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 xml:space="preserve">: </w:t>
      </w:r>
    </w:p>
    <w:p w:rsidR="00F2283A" w:rsidRDefault="00F2283A" w:rsidP="00F2283A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دكتوراه علوم صناعة الاسنان كلية طب الاسنان / جامعة ملايا </w:t>
      </w:r>
      <w:r>
        <w:rPr>
          <w:sz w:val="24"/>
          <w:szCs w:val="24"/>
          <w:rtl/>
          <w:lang w:bidi="ar-IQ"/>
        </w:rPr>
        <w:t>–</w:t>
      </w:r>
      <w:r>
        <w:rPr>
          <w:rFonts w:hint="cs"/>
          <w:sz w:val="24"/>
          <w:szCs w:val="24"/>
          <w:rtl/>
          <w:lang w:bidi="ar-IQ"/>
        </w:rPr>
        <w:t xml:space="preserve"> مملكة ماليزيا / كوالالمبور(2018)</w:t>
      </w:r>
    </w:p>
    <w:p w:rsidR="00F2283A" w:rsidRDefault="00F2283A" w:rsidP="00F2283A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ماجستير علوم صناعة الاسنان كلية طب الاسنان / جامعة بغداد (2009)</w:t>
      </w:r>
    </w:p>
    <w:p w:rsidR="00F2283A" w:rsidRDefault="00F2283A" w:rsidP="00F2283A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بكالوريوس طب وجراحة الفم والاسنان كلية طب الاسنان / جامعة بغداد (1998)</w:t>
      </w:r>
    </w:p>
    <w:p w:rsidR="00F2283A" w:rsidRPr="00F2283A" w:rsidRDefault="00F2283A" w:rsidP="00F2283A">
      <w:pPr>
        <w:pStyle w:val="ListParagraph"/>
        <w:numPr>
          <w:ilvl w:val="0"/>
          <w:numId w:val="2"/>
        </w:numPr>
        <w:bidi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دبلوم فني صناعة اسنان </w:t>
      </w:r>
      <w:r>
        <w:rPr>
          <w:sz w:val="24"/>
          <w:szCs w:val="24"/>
          <w:rtl/>
          <w:lang w:bidi="ar-IQ"/>
        </w:rPr>
        <w:t>–</w:t>
      </w:r>
      <w:r>
        <w:rPr>
          <w:rFonts w:hint="cs"/>
          <w:sz w:val="24"/>
          <w:szCs w:val="24"/>
          <w:rtl/>
          <w:lang w:bidi="ar-IQ"/>
        </w:rPr>
        <w:t xml:space="preserve"> المعهد الطبي التقني / بغداد (1993)</w:t>
      </w:r>
    </w:p>
    <w:p w:rsidR="00A917B6" w:rsidRPr="008D5F31" w:rsidRDefault="00797738" w:rsidP="00A917B6">
      <w:pPr>
        <w:bidi/>
        <w:rPr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نشاطات والانتمائات العلم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797738" w:rsidRDefault="00797738" w:rsidP="00797738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عضو نقابة اطباء الاسنان العراقية منذ 1998</w:t>
      </w:r>
    </w:p>
    <w:p w:rsidR="00797738" w:rsidRPr="008D5F31" w:rsidRDefault="00797738" w:rsidP="00797738">
      <w:pPr>
        <w:bidi/>
        <w:rPr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خبرة والمهارات العلمية والعملي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797738" w:rsidRDefault="00797738" w:rsidP="00797738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طبيب اسنان دوري في وزارة الصحة من 1998 الى 2002</w:t>
      </w:r>
    </w:p>
    <w:p w:rsidR="00797738" w:rsidRDefault="00797738" w:rsidP="00797738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طبيب اسنان معيد في كلية طب الاسنان - جامعة الانبار من 2002 الى 2006</w:t>
      </w:r>
    </w:p>
    <w:p w:rsidR="00797738" w:rsidRDefault="00797738" w:rsidP="00797738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طبيب اسنان معيد في كلية طب الاسنان - جامعة بغداد من 2006 الى 2007</w:t>
      </w:r>
    </w:p>
    <w:p w:rsidR="00797738" w:rsidRDefault="00797738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طالب </w:t>
      </w:r>
      <w:r w:rsidR="0013309D">
        <w:rPr>
          <w:rFonts w:hint="cs"/>
          <w:sz w:val="24"/>
          <w:szCs w:val="24"/>
          <w:rtl/>
          <w:lang w:bidi="ar-IQ"/>
        </w:rPr>
        <w:t>ماجستير</w:t>
      </w:r>
      <w:r>
        <w:rPr>
          <w:rFonts w:hint="cs"/>
          <w:sz w:val="24"/>
          <w:szCs w:val="24"/>
          <w:rtl/>
          <w:lang w:bidi="ar-IQ"/>
        </w:rPr>
        <w:t xml:space="preserve"> في كلية طب الاسنان </w:t>
      </w:r>
      <w:r>
        <w:rPr>
          <w:sz w:val="24"/>
          <w:szCs w:val="24"/>
          <w:rtl/>
          <w:lang w:bidi="ar-IQ"/>
        </w:rPr>
        <w:t>–</w:t>
      </w:r>
      <w:r>
        <w:rPr>
          <w:rFonts w:hint="cs"/>
          <w:sz w:val="24"/>
          <w:szCs w:val="24"/>
          <w:rtl/>
          <w:lang w:bidi="ar-IQ"/>
        </w:rPr>
        <w:t xml:space="preserve"> جامعة بغداد / فرع التعويضات الاصطناعية من 2007 الى 2009</w:t>
      </w:r>
    </w:p>
    <w:p w:rsid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مدرس مساعد </w:t>
      </w:r>
      <w:r w:rsidRPr="0013309D">
        <w:rPr>
          <w:rFonts w:hint="cs"/>
          <w:sz w:val="24"/>
          <w:szCs w:val="24"/>
          <w:rtl/>
          <w:lang w:bidi="ar-IQ"/>
        </w:rPr>
        <w:t>في كلية طب الاسنان – جامعة بغداد / فرع التعويضات الاصطناعية من</w:t>
      </w:r>
      <w:r>
        <w:rPr>
          <w:rFonts w:hint="cs"/>
          <w:sz w:val="24"/>
          <w:szCs w:val="24"/>
          <w:rtl/>
          <w:lang w:bidi="ar-IQ"/>
        </w:rPr>
        <w:t xml:space="preserve"> 2009 </w:t>
      </w:r>
    </w:p>
    <w:p w:rsid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مدرس </w:t>
      </w:r>
      <w:r w:rsidRPr="0013309D">
        <w:rPr>
          <w:rFonts w:hint="cs"/>
          <w:sz w:val="24"/>
          <w:szCs w:val="24"/>
          <w:rtl/>
          <w:lang w:bidi="ar-IQ"/>
        </w:rPr>
        <w:t>في كلية طب الاسنان – جامعة بغداد / فرع التعويضات الاصطناعية من</w:t>
      </w:r>
      <w:r>
        <w:rPr>
          <w:rFonts w:hint="cs"/>
          <w:sz w:val="24"/>
          <w:szCs w:val="24"/>
          <w:rtl/>
          <w:lang w:bidi="ar-IQ"/>
        </w:rPr>
        <w:t xml:space="preserve"> 2013</w:t>
      </w:r>
    </w:p>
    <w:p w:rsid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lastRenderedPageBreak/>
        <w:t>الاشراف على م</w:t>
      </w:r>
      <w:bookmarkStart w:id="0" w:name="_GoBack"/>
      <w:r>
        <w:rPr>
          <w:rFonts w:hint="cs"/>
          <w:sz w:val="24"/>
          <w:szCs w:val="24"/>
          <w:rtl/>
          <w:lang w:bidi="ar-IQ"/>
        </w:rPr>
        <w:t>ش</w:t>
      </w:r>
      <w:bookmarkEnd w:id="0"/>
      <w:r>
        <w:rPr>
          <w:rFonts w:hint="cs"/>
          <w:sz w:val="24"/>
          <w:szCs w:val="24"/>
          <w:rtl/>
          <w:lang w:bidi="ar-IQ"/>
        </w:rPr>
        <w:t>اريع التخرج لطلبة الدراسات الاولية</w:t>
      </w:r>
    </w:p>
    <w:p w:rsid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تدريس مادة صناعة الاسنان للمرحلة الثانية نظري وعملي</w:t>
      </w:r>
    </w:p>
    <w:p w:rsidR="0013309D" w:rsidRP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معاون عميد شؤون طلبة من حزيران 2013 الى حزيران 2014 للابتعاث لدراسة الدكتوراه</w:t>
      </w:r>
    </w:p>
    <w:p w:rsidR="00797738" w:rsidRDefault="00797738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طالب  دكتوراه مبتعث من جامعة بغداد  الى كلية طب الاسنان </w:t>
      </w:r>
      <w:r>
        <w:rPr>
          <w:sz w:val="24"/>
          <w:szCs w:val="24"/>
          <w:rtl/>
          <w:lang w:bidi="ar-IQ"/>
        </w:rPr>
        <w:t>–</w:t>
      </w:r>
      <w:r>
        <w:rPr>
          <w:rFonts w:hint="cs"/>
          <w:sz w:val="24"/>
          <w:szCs w:val="24"/>
          <w:rtl/>
          <w:lang w:bidi="ar-IQ"/>
        </w:rPr>
        <w:t xml:space="preserve"> جامعة ملايا / مملكة ماليزيا - كوالالمبور </w:t>
      </w:r>
      <w:r w:rsidR="0013309D">
        <w:rPr>
          <w:rFonts w:hint="cs"/>
          <w:sz w:val="24"/>
          <w:szCs w:val="24"/>
          <w:rtl/>
          <w:lang w:bidi="ar-IQ"/>
        </w:rPr>
        <w:t xml:space="preserve"> فرع  طب الاسنان التعويضي </w:t>
      </w:r>
      <w:r>
        <w:rPr>
          <w:rFonts w:hint="cs"/>
          <w:sz w:val="24"/>
          <w:szCs w:val="24"/>
          <w:rtl/>
          <w:lang w:bidi="ar-IQ"/>
        </w:rPr>
        <w:t xml:space="preserve"> </w:t>
      </w:r>
      <w:r w:rsidR="0013309D">
        <w:rPr>
          <w:rFonts w:hint="cs"/>
          <w:sz w:val="24"/>
          <w:szCs w:val="24"/>
          <w:rtl/>
          <w:lang w:bidi="ar-IQ"/>
        </w:rPr>
        <w:t xml:space="preserve"> من 2</w:t>
      </w:r>
      <w:r>
        <w:rPr>
          <w:rFonts w:hint="cs"/>
          <w:sz w:val="24"/>
          <w:szCs w:val="24"/>
          <w:rtl/>
          <w:lang w:bidi="ar-IQ"/>
        </w:rPr>
        <w:t>0</w:t>
      </w:r>
      <w:r w:rsidR="0013309D">
        <w:rPr>
          <w:rFonts w:hint="cs"/>
          <w:sz w:val="24"/>
          <w:szCs w:val="24"/>
          <w:rtl/>
          <w:lang w:bidi="ar-IQ"/>
        </w:rPr>
        <w:t>14</w:t>
      </w:r>
      <w:r>
        <w:rPr>
          <w:rFonts w:hint="cs"/>
          <w:sz w:val="24"/>
          <w:szCs w:val="24"/>
          <w:rtl/>
          <w:lang w:bidi="ar-IQ"/>
        </w:rPr>
        <w:t xml:space="preserve"> الى 20</w:t>
      </w:r>
      <w:r w:rsidR="0013309D">
        <w:rPr>
          <w:rFonts w:hint="cs"/>
          <w:sz w:val="24"/>
          <w:szCs w:val="24"/>
          <w:rtl/>
          <w:lang w:bidi="ar-IQ"/>
        </w:rPr>
        <w:t>18</w:t>
      </w:r>
    </w:p>
    <w:p w:rsidR="0013309D" w:rsidRPr="0013309D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معاون عميد شؤون طلبة من اب 2018 الى تشرين الثاني 2018 (الغاء منصب معاون العميد لشؤون الطلبة)</w:t>
      </w:r>
    </w:p>
    <w:p w:rsidR="00A961DF" w:rsidRDefault="0013309D" w:rsidP="0013309D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IQ"/>
        </w:rPr>
      </w:pPr>
      <w:r w:rsidRPr="0013309D">
        <w:rPr>
          <w:rFonts w:hint="cs"/>
          <w:sz w:val="24"/>
          <w:szCs w:val="24"/>
          <w:rtl/>
          <w:lang w:bidi="ar-IQ"/>
        </w:rPr>
        <w:t>مدير</w:t>
      </w:r>
      <w:r w:rsidR="00A961DF">
        <w:rPr>
          <w:rFonts w:hint="cs"/>
          <w:sz w:val="24"/>
          <w:szCs w:val="24"/>
          <w:rtl/>
          <w:lang w:bidi="ar-IQ"/>
        </w:rPr>
        <w:t xml:space="preserve"> تسجيل كلية طب الاسنان من تشرين الثاني 2018 الى الان.</w:t>
      </w:r>
    </w:p>
    <w:p w:rsidR="00797738" w:rsidRPr="008D5F31" w:rsidRDefault="00A961DF" w:rsidP="00A961DF">
      <w:pPr>
        <w:bidi/>
        <w:ind w:left="360"/>
        <w:rPr>
          <w:rFonts w:hint="cs"/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بحوث المنشورة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  <w:r w:rsidR="009C38AD" w:rsidRPr="008D5F31">
        <w:rPr>
          <w:b/>
          <w:bCs/>
          <w:sz w:val="28"/>
          <w:szCs w:val="28"/>
          <w:lang w:bidi="ar-IQ"/>
        </w:rPr>
        <w:t xml:space="preserve"> </w:t>
      </w:r>
      <w:r w:rsidR="009C38AD" w:rsidRPr="008D5F31">
        <w:rPr>
          <w:rFonts w:hint="cs"/>
          <w:b/>
          <w:bCs/>
          <w:sz w:val="28"/>
          <w:szCs w:val="28"/>
          <w:rtl/>
          <w:lang w:bidi="ar-IQ"/>
        </w:rPr>
        <w:t xml:space="preserve"> </w:t>
      </w:r>
    </w:p>
    <w:p w:rsidR="009C38AD" w:rsidRDefault="009C38AD" w:rsidP="009C38AD">
      <w:pPr>
        <w:pStyle w:val="ListParagraph"/>
        <w:numPr>
          <w:ilvl w:val="0"/>
          <w:numId w:val="5"/>
        </w:numPr>
        <w:bidi/>
        <w:rPr>
          <w:rFonts w:hint="cs"/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3 بحوث منشورة في مجلات داخل العراق </w:t>
      </w:r>
    </w:p>
    <w:p w:rsidR="009C38AD" w:rsidRPr="009C38AD" w:rsidRDefault="009C38AD" w:rsidP="009C38AD">
      <w:pPr>
        <w:pStyle w:val="ListParagraph"/>
        <w:numPr>
          <w:ilvl w:val="0"/>
          <w:numId w:val="5"/>
        </w:numPr>
        <w:bidi/>
        <w:rPr>
          <w:rFonts w:hint="cs"/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2 بحث منشورة في مجلات عالمية خارج العراق</w:t>
      </w:r>
    </w:p>
    <w:p w:rsidR="00A961DF" w:rsidRPr="008D5F31" w:rsidRDefault="00A961DF" w:rsidP="00A961DF">
      <w:pPr>
        <w:bidi/>
        <w:ind w:left="360"/>
        <w:rPr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u w:val="single"/>
          <w:rtl/>
          <w:lang w:bidi="ar-IQ"/>
        </w:rPr>
        <w:t>المؤتمرات والندوات</w:t>
      </w:r>
      <w:r w:rsidRPr="008D5F31">
        <w:rPr>
          <w:rFonts w:hint="cs"/>
          <w:b/>
          <w:bCs/>
          <w:sz w:val="28"/>
          <w:szCs w:val="28"/>
          <w:rtl/>
          <w:lang w:bidi="ar-IQ"/>
        </w:rPr>
        <w:t>:</w:t>
      </w:r>
    </w:p>
    <w:p w:rsidR="00A961DF" w:rsidRDefault="009C38AD" w:rsidP="009C38AD">
      <w:pPr>
        <w:pStyle w:val="ListParagraph"/>
        <w:numPr>
          <w:ilvl w:val="0"/>
          <w:numId w:val="4"/>
        </w:numPr>
        <w:bidi/>
        <w:rPr>
          <w:rFonts w:hint="cs"/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13 مؤتمر</w:t>
      </w:r>
      <w:r w:rsidR="00B750B6">
        <w:rPr>
          <w:rFonts w:hint="cs"/>
          <w:sz w:val="24"/>
          <w:szCs w:val="24"/>
          <w:rtl/>
          <w:lang w:bidi="ar-IQ"/>
        </w:rPr>
        <w:t xml:space="preserve"> (مشاركة وحضور)</w:t>
      </w:r>
      <w:r>
        <w:rPr>
          <w:rFonts w:hint="cs"/>
          <w:sz w:val="24"/>
          <w:szCs w:val="24"/>
          <w:rtl/>
          <w:lang w:bidi="ar-IQ"/>
        </w:rPr>
        <w:t xml:space="preserve"> داخل العراق</w:t>
      </w:r>
    </w:p>
    <w:p w:rsidR="009C38AD" w:rsidRDefault="006242E8" w:rsidP="009C38AD">
      <w:pPr>
        <w:pStyle w:val="ListParagraph"/>
        <w:numPr>
          <w:ilvl w:val="0"/>
          <w:numId w:val="4"/>
        </w:numPr>
        <w:bidi/>
        <w:rPr>
          <w:rFonts w:hint="cs"/>
          <w:sz w:val="24"/>
          <w:szCs w:val="24"/>
          <w:lang w:bidi="ar-IQ"/>
        </w:rPr>
      </w:pPr>
      <w:r>
        <w:rPr>
          <w:sz w:val="24"/>
          <w:szCs w:val="24"/>
          <w:lang w:bidi="ar-IQ"/>
        </w:rPr>
        <w:t>9</w:t>
      </w:r>
      <w:r w:rsidR="009C38AD">
        <w:rPr>
          <w:rFonts w:hint="cs"/>
          <w:sz w:val="24"/>
          <w:szCs w:val="24"/>
          <w:rtl/>
          <w:lang w:bidi="ar-IQ"/>
        </w:rPr>
        <w:t xml:space="preserve"> دورات تعليم مستمر</w:t>
      </w:r>
      <w:r w:rsidR="009C38AD">
        <w:rPr>
          <w:sz w:val="24"/>
          <w:szCs w:val="24"/>
          <w:lang w:bidi="ar-IQ"/>
        </w:rPr>
        <w:t xml:space="preserve"> </w:t>
      </w:r>
      <w:r>
        <w:rPr>
          <w:rFonts w:hint="cs"/>
          <w:sz w:val="24"/>
          <w:szCs w:val="24"/>
          <w:rtl/>
          <w:lang w:bidi="ar-IQ"/>
        </w:rPr>
        <w:t>في كلية طب الاسنان / جامعة بغداد</w:t>
      </w:r>
      <w:r w:rsidR="009C38AD">
        <w:rPr>
          <w:rFonts w:hint="cs"/>
          <w:sz w:val="24"/>
          <w:szCs w:val="24"/>
          <w:rtl/>
          <w:lang w:bidi="ar-IQ"/>
        </w:rPr>
        <w:t xml:space="preserve"> </w:t>
      </w:r>
    </w:p>
    <w:p w:rsidR="00B750B6" w:rsidRDefault="00B750B6" w:rsidP="00B750B6">
      <w:pPr>
        <w:pStyle w:val="ListParagraph"/>
        <w:numPr>
          <w:ilvl w:val="0"/>
          <w:numId w:val="4"/>
        </w:numPr>
        <w:bidi/>
        <w:rPr>
          <w:rFonts w:hint="cs"/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3 مؤتمر( مشاركة) خارج العراق كلية طب الاسنان</w:t>
      </w:r>
    </w:p>
    <w:p w:rsidR="008D5F31" w:rsidRPr="008D5F31" w:rsidRDefault="00B750B6" w:rsidP="008D5F31">
      <w:pPr>
        <w:pStyle w:val="ListParagraph"/>
        <w:numPr>
          <w:ilvl w:val="0"/>
          <w:numId w:val="4"/>
        </w:numPr>
        <w:bidi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2 دورة زراعة الاسنان في كلية طب الاسنان / جامعة بغداد</w:t>
      </w:r>
    </w:p>
    <w:p w:rsidR="008D5F31" w:rsidRDefault="008D5F31" w:rsidP="008D5F31">
      <w:pPr>
        <w:bidi/>
        <w:ind w:left="720"/>
        <w:rPr>
          <w:sz w:val="24"/>
          <w:szCs w:val="24"/>
          <w:rtl/>
          <w:lang w:bidi="ar-IQ"/>
        </w:rPr>
      </w:pPr>
    </w:p>
    <w:p w:rsidR="008D5F31" w:rsidRDefault="008D5F31" w:rsidP="008D5F31">
      <w:pPr>
        <w:bidi/>
        <w:ind w:left="720"/>
        <w:rPr>
          <w:sz w:val="24"/>
          <w:szCs w:val="24"/>
          <w:rtl/>
          <w:lang w:bidi="ar-IQ"/>
        </w:rPr>
      </w:pPr>
    </w:p>
    <w:p w:rsidR="008D5F31" w:rsidRPr="008D5F31" w:rsidRDefault="008D5F31" w:rsidP="008D5F31">
      <w:pPr>
        <w:bidi/>
        <w:ind w:left="720"/>
        <w:rPr>
          <w:rFonts w:hint="cs"/>
          <w:b/>
          <w:bCs/>
          <w:sz w:val="28"/>
          <w:szCs w:val="28"/>
          <w:rtl/>
          <w:lang w:bidi="ar-IQ"/>
        </w:rPr>
      </w:pPr>
      <w:r w:rsidRPr="008D5F31">
        <w:rPr>
          <w:rFonts w:hint="cs"/>
          <w:b/>
          <w:bCs/>
          <w:sz w:val="28"/>
          <w:szCs w:val="28"/>
          <w:rtl/>
          <w:lang w:bidi="ar-IQ"/>
        </w:rPr>
        <w:t>م.د. فراس عبدالامير فرحان</w:t>
      </w:r>
    </w:p>
    <w:p w:rsidR="008D5F31" w:rsidRDefault="008D5F31" w:rsidP="008D5F31">
      <w:pPr>
        <w:bidi/>
        <w:spacing w:after="0"/>
        <w:ind w:left="720"/>
        <w:rPr>
          <w:rFonts w:hint="cs"/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دكتوراه صناعة اسنان / فرع التعويضات الاصطناعية </w:t>
      </w:r>
    </w:p>
    <w:p w:rsidR="008D5F31" w:rsidRPr="008D5F31" w:rsidRDefault="008D5F31" w:rsidP="008D5F31">
      <w:pPr>
        <w:bidi/>
        <w:spacing w:after="0"/>
        <w:ind w:left="720"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كلية طب الاسنان / جامعة بغداد</w:t>
      </w:r>
    </w:p>
    <w:sectPr w:rsidR="008D5F31" w:rsidRPr="008D5F31">
      <w:head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5D7D" w:rsidRDefault="00EE5D7D" w:rsidP="00AE58B4">
      <w:pPr>
        <w:spacing w:after="0" w:line="240" w:lineRule="auto"/>
      </w:pPr>
      <w:r>
        <w:separator/>
      </w:r>
    </w:p>
  </w:endnote>
  <w:endnote w:type="continuationSeparator" w:id="0">
    <w:p w:rsidR="00EE5D7D" w:rsidRDefault="00EE5D7D" w:rsidP="00AE5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5D7D" w:rsidRDefault="00EE5D7D" w:rsidP="00AE58B4">
      <w:pPr>
        <w:spacing w:after="0" w:line="240" w:lineRule="auto"/>
      </w:pPr>
      <w:r>
        <w:separator/>
      </w:r>
    </w:p>
  </w:footnote>
  <w:footnote w:type="continuationSeparator" w:id="0">
    <w:p w:rsidR="00EE5D7D" w:rsidRDefault="00EE5D7D" w:rsidP="00AE5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58B4" w:rsidRPr="00AE58B4" w:rsidRDefault="00AE58B4" w:rsidP="00AE58B4">
    <w:pPr>
      <w:pStyle w:val="Header"/>
      <w:jc w:val="center"/>
      <w:rPr>
        <w:sz w:val="36"/>
        <w:szCs w:val="36"/>
        <w:rtl/>
        <w:lang w:bidi="ar-IQ"/>
      </w:rPr>
    </w:pPr>
    <w:r w:rsidRPr="00AE58B4">
      <w:rPr>
        <w:rFonts w:ascii="Times New Roman" w:hAnsi="Times New Roman" w:cs="Times New Roman"/>
        <w:noProof/>
        <w:sz w:val="36"/>
        <w:szCs w:val="36"/>
        <w:u w:val="thick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0175</wp:posOffset>
              </wp:positionH>
              <wp:positionV relativeFrom="paragraph">
                <wp:posOffset>366395</wp:posOffset>
              </wp:positionV>
              <wp:extent cx="5347412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347412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FB5D19E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4pt,28.85pt" to="418.65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" strokecolor="black [3200]" strokeweight="1pt">
              <v:stroke joinstyle="miter"/>
            </v:line>
          </w:pict>
        </mc:Fallback>
      </mc:AlternateContent>
    </w:r>
    <w:r w:rsidRPr="00AE58B4">
      <w:rPr>
        <w:rFonts w:ascii="Times New Roman" w:hAnsi="Times New Roman" w:cs="Times New Roman"/>
        <w:sz w:val="36"/>
        <w:szCs w:val="36"/>
        <w:rtl/>
        <w:lang w:bidi="ar-IQ"/>
      </w:rPr>
      <w:t>السيرة</w:t>
    </w:r>
    <w:r w:rsidRPr="00AE58B4">
      <w:rPr>
        <w:rFonts w:hint="cs"/>
        <w:sz w:val="36"/>
        <w:szCs w:val="36"/>
        <w:rtl/>
        <w:lang w:bidi="ar-IQ"/>
      </w:rPr>
      <w:t xml:space="preserve"> الذاتية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F1011B"/>
    <w:multiLevelType w:val="hybridMultilevel"/>
    <w:tmpl w:val="4498C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C0117E"/>
    <w:multiLevelType w:val="hybridMultilevel"/>
    <w:tmpl w:val="8BC6D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D1722F"/>
    <w:multiLevelType w:val="hybridMultilevel"/>
    <w:tmpl w:val="A7F4E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7290476"/>
    <w:multiLevelType w:val="hybridMultilevel"/>
    <w:tmpl w:val="861EAF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4AC40BB"/>
    <w:multiLevelType w:val="hybridMultilevel"/>
    <w:tmpl w:val="3CDC38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EzNjM0NTA1NjNX0lEKTi0uzszPAykwqgUAhCSEtiwAAAA="/>
  </w:docVars>
  <w:rsids>
    <w:rsidRoot w:val="00377BB0"/>
    <w:rsid w:val="0013309D"/>
    <w:rsid w:val="0018187A"/>
    <w:rsid w:val="002009EB"/>
    <w:rsid w:val="00232D93"/>
    <w:rsid w:val="002804B5"/>
    <w:rsid w:val="002C739D"/>
    <w:rsid w:val="002D0FA6"/>
    <w:rsid w:val="00377BB0"/>
    <w:rsid w:val="004A13D4"/>
    <w:rsid w:val="006242E8"/>
    <w:rsid w:val="00797738"/>
    <w:rsid w:val="00846B06"/>
    <w:rsid w:val="008D5F31"/>
    <w:rsid w:val="00905668"/>
    <w:rsid w:val="009C38AD"/>
    <w:rsid w:val="009E19B0"/>
    <w:rsid w:val="00A667B3"/>
    <w:rsid w:val="00A67925"/>
    <w:rsid w:val="00A90F61"/>
    <w:rsid w:val="00A917B6"/>
    <w:rsid w:val="00A94C11"/>
    <w:rsid w:val="00A961DF"/>
    <w:rsid w:val="00AE58B4"/>
    <w:rsid w:val="00B209A4"/>
    <w:rsid w:val="00B33283"/>
    <w:rsid w:val="00B4120F"/>
    <w:rsid w:val="00B750B6"/>
    <w:rsid w:val="00BC63A7"/>
    <w:rsid w:val="00D04ED1"/>
    <w:rsid w:val="00D12EB6"/>
    <w:rsid w:val="00D42D16"/>
    <w:rsid w:val="00D47907"/>
    <w:rsid w:val="00D5714A"/>
    <w:rsid w:val="00EE5D7D"/>
    <w:rsid w:val="00F2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F8B76A-83D0-4A99-A9AA-22185B2A5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0F6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0F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58B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8B4"/>
  </w:style>
  <w:style w:type="paragraph" w:styleId="Footer">
    <w:name w:val="footer"/>
    <w:basedOn w:val="Normal"/>
    <w:link w:val="FooterChar"/>
    <w:uiPriority w:val="99"/>
    <w:unhideWhenUsed/>
    <w:rsid w:val="00AE58B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8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as_7elfe@yaho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firasdent198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2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as AL-Hilfi</dc:creator>
  <cp:keywords/>
  <dc:description/>
  <cp:lastModifiedBy>Windows User</cp:lastModifiedBy>
  <cp:revision>3</cp:revision>
  <dcterms:created xsi:type="dcterms:W3CDTF">2019-09-29T06:49:00Z</dcterms:created>
  <dcterms:modified xsi:type="dcterms:W3CDTF">2019-09-29T07:34:00Z</dcterms:modified>
</cp:coreProperties>
</file>